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690017cadefc10c16ea36f7f153a60aaa818cc"/>
    <w:p>
      <w:pPr>
        <w:pStyle w:val="Heading1"/>
      </w:pPr>
      <w:r>
        <w:t xml:space="preserve">Statement of Purpose: Pursuing Dental Excellence in Russia Saint Petersburg</w:t>
      </w:r>
    </w:p>
    <w:p>
      <w:pPr>
        <w:pStyle w:val="FirstParagraph"/>
      </w:pPr>
      <w:r>
        <w:t xml:space="preserve">As a dedicated and skilled Dentist with five years of clinical experience across diverse healthcare settings, I am writing this Statement of Purpose to formally express my profound commitment to advancing dental care within the vibrant medical community of Russia Saint Petersburg. This document serves as my formal declaration of intent to contribute meaningfully to the city's healthcare landscape while aligning my professional expertise with Saint Petersburg's evolving dental needs. My journey toward specializing in modern, patient-centered dentistry has culminated in a resolute determination to establish my practice within the historic and dynamic context of Russia Saint Petersburg.</w:t>
      </w:r>
    </w:p>
    <w:p>
      <w:pPr>
        <w:pStyle w:val="BodyText"/>
      </w:pPr>
      <w:r>
        <w:t xml:space="preserve">My academic foundation began at [University Name], where I earned my Doctor of Dental Surgery (DDS) degree with honors, graduating at the top of my class. During my studies, I immersed myself in evidence-based dentistry, mastering advanced techniques in prosthodontics, pediatric care, and minimally invasive procedures. However, it was during a six-month clinical externship at a multidisciplinary clinic in Moscow that I first encountered Russia's unique healthcare challenges—particularly the disparity between urban centers like Saint Petersburg and rural regions in access to specialized dental services. Witnessing how systemic barriers limited preventive care for underprivileged populations ignited my resolve to work within Russia's most progressive medical hubs, where innovation meets cultural richness. Saint Petersburg, with its blend of imperial grandeur and cutting-edge healthcare infrastructure, emerged as the ideal environment for this mission.</w:t>
      </w:r>
    </w:p>
    <w:p>
      <w:pPr>
        <w:pStyle w:val="BodyText"/>
      </w:pPr>
      <w:r>
        <w:t xml:space="preserve">Why Russia Saint Petersburg? The city represents a confluence of historical significance and modern medical advancement that resonates deeply with my professional ethos. As one of Russia's oldest cultural capitals and a leading center for medical education, Saint Petersburg houses institutions like the State Medical University of St. Petersburg, which consistently ranks among Europe's top dental training centers. Its population—over 5 million residents—faces specific oral health challenges: rising rates of dental caries due to dietary shifts, limited access to cosmetic dentistry in lower-income districts, and a growing geriatric population requiring specialized care. Having studied Russian healthcare policy during my externship, I recognize Saint Petersburg's strategic initiative to expand dental services through public-private partnerships. This aligns perfectly with my vision for a practice that bridges technical excellence with community accessibility—a vision I am eager to implement here.</w:t>
      </w:r>
    </w:p>
    <w:p>
      <w:pPr>
        <w:pStyle w:val="BodyText"/>
      </w:pPr>
      <w:r>
        <w:t xml:space="preserve">My professional journey has equipped me with the precise skills needed to address these needs. At [Previous Clinic Name] in Toronto, Canada, I managed a high-volume practice treating 40+ patients weekly while implementing digital workflows (including intraoral scanning and CAD/CAM restorations) that reduced patient wait times by 35%. Crucially, I co-founded a mobile dental unit serving Indigenous communities—experience directly transferable to Saint Petersburg's underserved neighborhoods like Krasnogvardeysky or Vitebsky districts. I mastered cross-cultural communication through interactions with Russian-speaking patients during my externship, and I am committed to learning colloquial Russian dental terminology to ensure seamless care. My proficiency in treating complex cases—such as full-mouth reconstructions using zirconia crowns—will be invaluable for Saint Petersburg's aging population seeking affordable, high-quality alternatives to imported materials.</w:t>
      </w:r>
    </w:p>
    <w:p>
      <w:pPr>
        <w:pStyle w:val="BodyText"/>
      </w:pPr>
      <w:r>
        <w:t xml:space="preserve">My Statement of Purpose extends beyond clinical practice into community impact. I propose establishing a model practice in Saint Petersburg that integrates preventive education with advanced treatment. For instance, collaborating with schools in Petrogradsky District to launch "Smile Awareness" workshops addressing fluoride misuse and sugar consumption—issues prevalent across Russia's youth demographics. Additionally, I aim to partner with local universities to mentor dental students on evidence-based practice, addressing the critical shortage of trained professionals in the region. The Russian government’s recent investment in dental infrastructure (e.g., $200M allocated for 35 new clinics by 2026) creates an unprecedented opportunity for innovators like myself to shape sustainable care pathways. This initiative perfectly mirrors my goal to transform dental care from reactive treatment to proactive wellness within Russia Saint Petersburg.</w:t>
      </w:r>
    </w:p>
    <w:p>
      <w:pPr>
        <w:pStyle w:val="BodyText"/>
      </w:pPr>
      <w:r>
        <w:t xml:space="preserve">Ethical integrity will anchor every aspect of my work as a Dentist in Saint Petersburg. I adhere strictly to the International Code of Dental Ethics, ensuring informed consent and transparent cost structures—addressing common patient concerns in Russian healthcare settings. Having observed inconsistent standards during my externship, I am determined to elevate care through meticulous documentation and interdisciplinary collaboration with orthodontists and periodontists at clinics like St. Petersburg Dentistry Center. Furthermore, I plan to pursue continuous certification in Russian dental protocols through the Ministry of Health’s accredited programs, ensuring all practices comply with local regulations while incorporating global best practices.</w:t>
      </w:r>
    </w:p>
    <w:p>
      <w:pPr>
        <w:pStyle w:val="BodyText"/>
      </w:pPr>
      <w:r>
        <w:t xml:space="preserve">My long-term vision is to become a cornerstone of Saint Petersburg's dental advancement. I aspire to open a community-focused clinic offering sliding-scale fees for low-income families and partnering with NGOs like "Smile for All" Russia. This aligns with the city’s 2030 Health Strategy prioritizing equitable access. In Saint Petersburg, where the historical Kirov Hospital is pioneering digital dentistry, I envision contributing to a legacy of innovation that honors both tradition and progress. My commitment is not merely to practice dentistry but to become an advocate for oral health as fundamental to overall well-being—a philosophy deeply respected in Russia’s holistic healthcare ethos.</w:t>
      </w:r>
    </w:p>
    <w:p>
      <w:pPr>
        <w:pStyle w:val="BodyText"/>
      </w:pPr>
      <w:r>
        <w:t xml:space="preserve">In conclusion, this Statement of Purpose embodies my unwavering dedication to becoming a transformative Dentist within the fabric of Russia Saint Petersburg. My academic rigor, cross-cultural adaptability, and community-oriented approach position me to address critical gaps in dental accessibility while embracing the city's cultural tapestry. I am prepared to immerse myself fully in Saint Petersburg’s medical ecosystem—learning its rhythms, collaborating with its institutions, and serving its people with compassion. The opportunity to contribute to a city where history meets future healthcare innovation is not just a career step; it is my professional destiny. I eagerly anticipate the possibility of advancing dental excellence alongside Russia Saint Petersburg’s visionary healthcare pioneer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Position in Russia Saint Petersburg</dc:title>
  <dc:creator/>
  <cp:keywords/>
  <dcterms:created xsi:type="dcterms:W3CDTF">2026-07-23T23:31:05Z</dcterms:created>
  <dcterms:modified xsi:type="dcterms:W3CDTF">2026-07-23T23:31:05Z</dcterms:modified>
</cp:coreProperties>
</file>

<file path=docProps/custom.xml><?xml version="1.0" encoding="utf-8"?>
<Properties xmlns="http://schemas.openxmlformats.org/officeDocument/2006/custom-properties" xmlns:vt="http://schemas.openxmlformats.org/officeDocument/2006/docPropsVTypes"/>
</file>